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381705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779265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16547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035167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978518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031553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22600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040214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841618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4044088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045078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023879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776117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034688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19005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445794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998528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063034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998470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33231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013984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14869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019873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384186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078747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иана Шмавонян</dc:creator>
  <dc:language>ru-RU</dc:language>
  <cp:keywords/>
  <dcterms:created xsi:type="dcterms:W3CDTF">2024-03-26T06:49:18Z</dcterms:created>
  <dcterms:modified xsi:type="dcterms:W3CDTF">2024-03-26T06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